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2D31D804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C38ED2A" w14:textId="7DF257B2" w:rsidR="00364C7D" w:rsidRDefault="00364C7D">
      <w:r>
        <w:t>hello this is github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364C7D"/>
    <w:rsid w:val="00432DF3"/>
    <w:rsid w:val="004C5FDF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bikes Khulal</cp:lastModifiedBy>
  <cp:revision>2</cp:revision>
  <dcterms:created xsi:type="dcterms:W3CDTF">2021-07-28T00:40:00Z</dcterms:created>
  <dcterms:modified xsi:type="dcterms:W3CDTF">2021-07-28T00:40:00Z</dcterms:modified>
</cp:coreProperties>
</file>